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670B" w:rsidRPr="00283995" w:rsidRDefault="00BE670B">
      <w:pPr>
        <w:rPr>
          <w:sz w:val="16"/>
          <w:szCs w:val="16"/>
        </w:rPr>
      </w:pPr>
    </w:p>
    <w:p w:rsidR="00BE670B" w:rsidRDefault="00976394" w:rsidP="004E6763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6pt;height:63pt">
            <v:imagedata r:id="rId7" o:title="DHBW_d_KA_46mm_RGB_300dpi"/>
          </v:shape>
        </w:pict>
      </w:r>
    </w:p>
    <w:p w:rsidR="00283995" w:rsidRPr="009F2E85" w:rsidRDefault="00283995" w:rsidP="00283995">
      <w:pPr>
        <w:ind w:right="-408"/>
        <w:rPr>
          <w:sz w:val="6"/>
          <w:szCs w:val="6"/>
        </w:rPr>
      </w:pPr>
      <w:r w:rsidRPr="00283995">
        <w:rPr>
          <w:sz w:val="10"/>
          <w:szCs w:val="10"/>
        </w:rPr>
        <w:tab/>
        <w:t xml:space="preserve">        </w:t>
      </w:r>
    </w:p>
    <w:p w:rsidR="00283995" w:rsidRPr="0069469B" w:rsidRDefault="00283995" w:rsidP="004E6763">
      <w:pPr>
        <w:ind w:right="-408"/>
        <w:jc w:val="center"/>
        <w:rPr>
          <w:rFonts w:ascii="Arial" w:hAnsi="Arial" w:cs="Arial"/>
          <w:sz w:val="15"/>
          <w:szCs w:val="15"/>
        </w:rPr>
      </w:pPr>
      <w:r w:rsidRPr="0069469B">
        <w:rPr>
          <w:rFonts w:ascii="Arial" w:hAnsi="Arial" w:cs="Arial"/>
          <w:sz w:val="15"/>
          <w:szCs w:val="15"/>
        </w:rPr>
        <w:t>Studiengang BWL</w:t>
      </w:r>
      <w:r w:rsidR="00AF098C" w:rsidRPr="0069469B">
        <w:rPr>
          <w:rFonts w:ascii="Arial" w:hAnsi="Arial" w:cs="Arial"/>
          <w:sz w:val="15"/>
          <w:szCs w:val="15"/>
        </w:rPr>
        <w:t>-</w:t>
      </w:r>
      <w:r w:rsidR="00B30C9C" w:rsidRPr="0069469B">
        <w:rPr>
          <w:rFonts w:ascii="Arial" w:hAnsi="Arial" w:cs="Arial"/>
          <w:sz w:val="15"/>
          <w:szCs w:val="15"/>
        </w:rPr>
        <w:t>Versicherung</w:t>
      </w:r>
    </w:p>
    <w:p w:rsidR="00BE670B" w:rsidRDefault="00BE670B">
      <w:pPr>
        <w:rPr>
          <w:sz w:val="28"/>
        </w:rPr>
      </w:pPr>
    </w:p>
    <w:p w:rsidR="00BE670B" w:rsidRPr="009F2E85" w:rsidRDefault="0069469B" w:rsidP="002A2102">
      <w:pPr>
        <w:jc w:val="center"/>
        <w:outlineLvl w:val="0"/>
        <w:rPr>
          <w:b/>
          <w:color w:val="808080"/>
          <w:sz w:val="32"/>
        </w:rPr>
      </w:pPr>
      <w:r>
        <w:rPr>
          <w:b/>
          <w:sz w:val="32"/>
        </w:rPr>
        <w:t xml:space="preserve">Exposé </w:t>
      </w:r>
      <w:r w:rsidR="002F0507">
        <w:rPr>
          <w:b/>
          <w:sz w:val="32"/>
        </w:rPr>
        <w:t>Projektarbeit 1</w:t>
      </w:r>
      <w:r w:rsidR="00283995">
        <w:rPr>
          <w:b/>
          <w:sz w:val="32"/>
        </w:rPr>
        <w:t xml:space="preserve"> W</w:t>
      </w:r>
      <w:r w:rsidR="00B30C9C">
        <w:rPr>
          <w:b/>
          <w:sz w:val="32"/>
        </w:rPr>
        <w:t>VS</w:t>
      </w:r>
    </w:p>
    <w:p w:rsidR="00BE670B" w:rsidRPr="00AF6272" w:rsidRDefault="00BE670B">
      <w:pPr>
        <w:jc w:val="center"/>
        <w:rPr>
          <w:b/>
          <w:sz w:val="52"/>
          <w:szCs w:val="52"/>
        </w:rPr>
      </w:pPr>
    </w:p>
    <w:p w:rsidR="00AF6272" w:rsidRPr="0069469B" w:rsidRDefault="007E6344" w:rsidP="00BE48A7">
      <w:pPr>
        <w:rPr>
          <w:sz w:val="28"/>
          <w:szCs w:val="28"/>
        </w:rPr>
      </w:pPr>
      <w:r w:rsidRPr="0069469B">
        <w:rPr>
          <w:b/>
          <w:sz w:val="28"/>
          <w:szCs w:val="28"/>
        </w:rPr>
        <w:t>Name des Studierenden</w:t>
      </w:r>
      <w:r w:rsidR="00AF6272" w:rsidRPr="0069469B">
        <w:rPr>
          <w:b/>
          <w:sz w:val="28"/>
          <w:szCs w:val="28"/>
        </w:rPr>
        <w:t>:</w:t>
      </w:r>
      <w:r w:rsidR="00AF6272" w:rsidRPr="0069469B">
        <w:rPr>
          <w:sz w:val="28"/>
          <w:szCs w:val="28"/>
        </w:rPr>
        <w:t xml:space="preserve"> </w:t>
      </w:r>
      <w:r w:rsidR="00995494" w:rsidRPr="0069469B">
        <w:rPr>
          <w:sz w:val="28"/>
          <w:szCs w:val="28"/>
        </w:rPr>
        <w:t xml:space="preserve"> </w:t>
      </w:r>
    </w:p>
    <w:p w:rsidR="00BE670B" w:rsidRPr="000A6DD7" w:rsidRDefault="00BE670B">
      <w:pPr>
        <w:rPr>
          <w:sz w:val="36"/>
          <w:szCs w:val="28"/>
        </w:rPr>
      </w:pPr>
    </w:p>
    <w:p w:rsidR="009F2E85" w:rsidRPr="0069469B" w:rsidRDefault="009F2E85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Thema:</w:t>
      </w:r>
    </w:p>
    <w:p w:rsidR="009F2E85" w:rsidRPr="0069469B" w:rsidRDefault="009F2E85">
      <w:pPr>
        <w:rPr>
          <w:sz w:val="28"/>
          <w:szCs w:val="28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BE670B" w:rsidRPr="0069469B">
        <w:tc>
          <w:tcPr>
            <w:tcW w:w="92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 w:rsidP="004E6763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BE670B" w:rsidRPr="0069469B">
        <w:tc>
          <w:tcPr>
            <w:tcW w:w="92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 w:rsidP="004E6763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BE670B" w:rsidRPr="0069469B">
        <w:tc>
          <w:tcPr>
            <w:tcW w:w="92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 w:rsidP="004E6763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BE670B" w:rsidRPr="0069469B">
        <w:tc>
          <w:tcPr>
            <w:tcW w:w="92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b/>
                <w:sz w:val="28"/>
                <w:szCs w:val="28"/>
              </w:rPr>
            </w:pPr>
          </w:p>
        </w:tc>
      </w:tr>
      <w:tr w:rsidR="00BE670B" w:rsidRPr="0069469B">
        <w:tc>
          <w:tcPr>
            <w:tcW w:w="92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 w:rsidP="009F2E85">
            <w:pPr>
              <w:rPr>
                <w:b/>
                <w:sz w:val="28"/>
                <w:szCs w:val="28"/>
              </w:rPr>
            </w:pPr>
          </w:p>
        </w:tc>
      </w:tr>
    </w:tbl>
    <w:p w:rsidR="00BE670B" w:rsidRPr="0069469B" w:rsidRDefault="00BE670B">
      <w:pPr>
        <w:rPr>
          <w:b/>
          <w:sz w:val="28"/>
          <w:szCs w:val="28"/>
        </w:rPr>
      </w:pPr>
    </w:p>
    <w:p w:rsidR="00BE670B" w:rsidRPr="0069469B" w:rsidRDefault="00BE670B" w:rsidP="002A2102">
      <w:pPr>
        <w:outlineLvl w:val="0"/>
        <w:rPr>
          <w:sz w:val="28"/>
          <w:szCs w:val="28"/>
        </w:rPr>
      </w:pPr>
      <w:r w:rsidRPr="0069469B">
        <w:rPr>
          <w:sz w:val="28"/>
          <w:szCs w:val="28"/>
        </w:rPr>
        <w:t>Datum:</w:t>
      </w:r>
      <w:r w:rsidR="0069469B" w:rsidRPr="0069469B">
        <w:rPr>
          <w:sz w:val="28"/>
          <w:szCs w:val="28"/>
        </w:rPr>
        <w:t xml:space="preserve"> </w:t>
      </w:r>
      <w:r w:rsidR="00521AC4" w:rsidRPr="0069469B">
        <w:rPr>
          <w:sz w:val="28"/>
          <w:szCs w:val="28"/>
        </w:rPr>
        <w:t xml:space="preserve"> </w:t>
      </w:r>
      <w:r w:rsidR="00F47C8B" w:rsidRPr="0069469B">
        <w:rPr>
          <w:sz w:val="28"/>
          <w:szCs w:val="28"/>
        </w:rPr>
        <w:tab/>
      </w:r>
      <w:r w:rsidR="00521AC4" w:rsidRPr="0069469B">
        <w:rPr>
          <w:sz w:val="28"/>
          <w:szCs w:val="28"/>
        </w:rPr>
        <w:tab/>
      </w:r>
      <w:proofErr w:type="gramStart"/>
      <w:r w:rsidRPr="0069469B">
        <w:rPr>
          <w:sz w:val="28"/>
          <w:szCs w:val="28"/>
        </w:rPr>
        <w:t>Unterschrift:.......................</w:t>
      </w:r>
      <w:r w:rsidR="00521AC4" w:rsidRPr="0069469B">
        <w:rPr>
          <w:sz w:val="28"/>
          <w:szCs w:val="28"/>
        </w:rPr>
        <w:t>...............................</w:t>
      </w:r>
      <w:proofErr w:type="gramEnd"/>
    </w:p>
    <w:p w:rsidR="00BE670B" w:rsidRPr="000A6DD7" w:rsidRDefault="00BE670B">
      <w:pPr>
        <w:rPr>
          <w:sz w:val="36"/>
          <w:szCs w:val="28"/>
        </w:rPr>
      </w:pPr>
    </w:p>
    <w:p w:rsidR="00283995" w:rsidRPr="0069469B" w:rsidRDefault="00283995" w:rsidP="00283995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Ausbildungsbetrieb</w:t>
      </w:r>
      <w:r w:rsidR="0069469B" w:rsidRPr="0069469B">
        <w:rPr>
          <w:b/>
          <w:sz w:val="28"/>
          <w:szCs w:val="28"/>
        </w:rPr>
        <w:t>/fachlicher Betreuer</w:t>
      </w:r>
      <w:r w:rsidRPr="0069469B">
        <w:rPr>
          <w:b/>
          <w:sz w:val="28"/>
          <w:szCs w:val="28"/>
        </w:rPr>
        <w:t>:</w:t>
      </w:r>
    </w:p>
    <w:p w:rsidR="00283995" w:rsidRPr="0069469B" w:rsidRDefault="00283995" w:rsidP="00283995">
      <w:pPr>
        <w:rPr>
          <w:sz w:val="28"/>
          <w:szCs w:val="28"/>
        </w:rPr>
      </w:pPr>
      <w:r w:rsidRPr="0069469B">
        <w:rPr>
          <w:sz w:val="28"/>
          <w:szCs w:val="28"/>
        </w:rPr>
        <w:t xml:space="preserve"> 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0"/>
        <w:gridCol w:w="7342"/>
      </w:tblGrid>
      <w:tr w:rsidR="00283995" w:rsidRPr="0069469B" w:rsidTr="00283995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sz w:val="28"/>
                <w:szCs w:val="28"/>
              </w:rPr>
            </w:pPr>
            <w:r w:rsidRPr="0069469B">
              <w:rPr>
                <w:sz w:val="28"/>
                <w:szCs w:val="28"/>
              </w:rPr>
              <w:t>Name:</w:t>
            </w: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b/>
                <w:sz w:val="28"/>
                <w:szCs w:val="28"/>
              </w:rPr>
            </w:pPr>
          </w:p>
        </w:tc>
      </w:tr>
      <w:tr w:rsidR="00283995" w:rsidRPr="0069469B" w:rsidTr="00283995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sz w:val="28"/>
                <w:szCs w:val="28"/>
              </w:rPr>
            </w:pPr>
            <w:r w:rsidRPr="0069469B">
              <w:rPr>
                <w:sz w:val="28"/>
                <w:szCs w:val="28"/>
              </w:rPr>
              <w:t>Anschrift:</w:t>
            </w: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b/>
                <w:sz w:val="28"/>
                <w:szCs w:val="28"/>
              </w:rPr>
            </w:pPr>
          </w:p>
        </w:tc>
      </w:tr>
      <w:tr w:rsidR="00283995" w:rsidRPr="0069469B" w:rsidTr="00283995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sz w:val="28"/>
                <w:szCs w:val="28"/>
              </w:rPr>
            </w:pP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b/>
                <w:sz w:val="28"/>
                <w:szCs w:val="28"/>
              </w:rPr>
            </w:pPr>
          </w:p>
        </w:tc>
      </w:tr>
      <w:tr w:rsidR="00283995" w:rsidRPr="0069469B" w:rsidTr="00283995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sz w:val="28"/>
                <w:szCs w:val="28"/>
              </w:rPr>
            </w:pPr>
            <w:r w:rsidRPr="0069469B">
              <w:rPr>
                <w:sz w:val="28"/>
                <w:szCs w:val="28"/>
              </w:rPr>
              <w:t>Telefon:</w:t>
            </w: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283995" w:rsidRPr="0069469B" w:rsidRDefault="00283995" w:rsidP="00AF6272">
            <w:pPr>
              <w:rPr>
                <w:b/>
                <w:sz w:val="28"/>
                <w:szCs w:val="28"/>
              </w:rPr>
            </w:pPr>
          </w:p>
        </w:tc>
      </w:tr>
    </w:tbl>
    <w:p w:rsidR="00283995" w:rsidRPr="0069469B" w:rsidRDefault="00283995" w:rsidP="00283995">
      <w:pPr>
        <w:rPr>
          <w:b/>
          <w:sz w:val="28"/>
          <w:szCs w:val="28"/>
        </w:rPr>
      </w:pPr>
    </w:p>
    <w:p w:rsidR="00283995" w:rsidRPr="0069469B" w:rsidRDefault="00283995" w:rsidP="00283995">
      <w:pPr>
        <w:outlineLvl w:val="0"/>
        <w:rPr>
          <w:sz w:val="28"/>
          <w:szCs w:val="28"/>
        </w:rPr>
      </w:pPr>
      <w:r w:rsidRPr="0069469B">
        <w:rPr>
          <w:sz w:val="28"/>
          <w:szCs w:val="28"/>
        </w:rPr>
        <w:t>Datum:</w:t>
      </w:r>
      <w:r w:rsidR="00521AC4" w:rsidRPr="0069469B">
        <w:rPr>
          <w:sz w:val="28"/>
          <w:szCs w:val="28"/>
        </w:rPr>
        <w:t xml:space="preserve"> </w:t>
      </w:r>
      <w:r w:rsidR="00521AC4" w:rsidRPr="0069469B">
        <w:rPr>
          <w:sz w:val="28"/>
          <w:szCs w:val="28"/>
        </w:rPr>
        <w:tab/>
      </w:r>
      <w:r w:rsidR="00F47C8B" w:rsidRPr="0069469B">
        <w:rPr>
          <w:sz w:val="28"/>
          <w:szCs w:val="28"/>
        </w:rPr>
        <w:tab/>
      </w:r>
      <w:proofErr w:type="gramStart"/>
      <w:r w:rsidRPr="0069469B">
        <w:rPr>
          <w:sz w:val="28"/>
          <w:szCs w:val="28"/>
        </w:rPr>
        <w:t>Unterschrift:........................................................</w:t>
      </w:r>
      <w:proofErr w:type="gramEnd"/>
    </w:p>
    <w:p w:rsidR="00283995" w:rsidRPr="000A6DD7" w:rsidRDefault="00283995">
      <w:pPr>
        <w:rPr>
          <w:sz w:val="36"/>
          <w:szCs w:val="28"/>
        </w:rPr>
      </w:pPr>
    </w:p>
    <w:p w:rsidR="00BE670B" w:rsidRPr="0069469B" w:rsidRDefault="0069469B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Wissenschaftlicher Betreuer (wird vom Studiengang zugeordnet)</w:t>
      </w:r>
      <w:r w:rsidR="00BE670B" w:rsidRPr="0069469B">
        <w:rPr>
          <w:b/>
          <w:sz w:val="28"/>
          <w:szCs w:val="28"/>
        </w:rPr>
        <w:t>:</w:t>
      </w:r>
      <w:r w:rsidR="00283995" w:rsidRPr="0069469B">
        <w:rPr>
          <w:b/>
          <w:sz w:val="28"/>
          <w:szCs w:val="28"/>
        </w:rPr>
        <w:t xml:space="preserve"> </w:t>
      </w:r>
    </w:p>
    <w:p w:rsidR="00BE670B" w:rsidRPr="0069469B" w:rsidRDefault="00BE670B">
      <w:pPr>
        <w:rPr>
          <w:sz w:val="28"/>
          <w:szCs w:val="28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0"/>
        <w:gridCol w:w="7342"/>
      </w:tblGrid>
      <w:tr w:rsidR="00BE670B" w:rsidRPr="0069469B" w:rsidTr="00AF6272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sz w:val="28"/>
                <w:szCs w:val="28"/>
              </w:rPr>
            </w:pPr>
            <w:r w:rsidRPr="0069469B">
              <w:rPr>
                <w:sz w:val="28"/>
                <w:szCs w:val="28"/>
              </w:rPr>
              <w:t>Name:</w:t>
            </w: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b/>
                <w:sz w:val="28"/>
                <w:szCs w:val="28"/>
              </w:rPr>
            </w:pPr>
          </w:p>
        </w:tc>
      </w:tr>
      <w:tr w:rsidR="00BE670B" w:rsidRPr="0069469B" w:rsidTr="00AF6272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sz w:val="28"/>
                <w:szCs w:val="28"/>
              </w:rPr>
            </w:pPr>
            <w:r w:rsidRPr="0069469B">
              <w:rPr>
                <w:sz w:val="28"/>
                <w:szCs w:val="28"/>
              </w:rPr>
              <w:t>Anschrift:</w:t>
            </w: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b/>
                <w:sz w:val="28"/>
                <w:szCs w:val="28"/>
              </w:rPr>
            </w:pPr>
          </w:p>
        </w:tc>
      </w:tr>
      <w:tr w:rsidR="00BE670B" w:rsidRPr="0069469B" w:rsidTr="00AF6272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sz w:val="28"/>
                <w:szCs w:val="28"/>
              </w:rPr>
            </w:pP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b/>
                <w:sz w:val="28"/>
                <w:szCs w:val="28"/>
              </w:rPr>
            </w:pPr>
          </w:p>
        </w:tc>
      </w:tr>
      <w:tr w:rsidR="00BE670B" w:rsidRPr="0069469B" w:rsidTr="00AF6272">
        <w:tc>
          <w:tcPr>
            <w:tcW w:w="1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sz w:val="28"/>
                <w:szCs w:val="28"/>
              </w:rPr>
            </w:pPr>
            <w:r w:rsidRPr="0069469B">
              <w:rPr>
                <w:sz w:val="28"/>
                <w:szCs w:val="28"/>
              </w:rPr>
              <w:t>Telefon:</w:t>
            </w:r>
          </w:p>
        </w:tc>
        <w:tc>
          <w:tcPr>
            <w:tcW w:w="734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BE670B" w:rsidRPr="0069469B" w:rsidRDefault="00BE670B">
            <w:pPr>
              <w:rPr>
                <w:b/>
                <w:sz w:val="28"/>
                <w:szCs w:val="28"/>
              </w:rPr>
            </w:pPr>
          </w:p>
        </w:tc>
      </w:tr>
    </w:tbl>
    <w:p w:rsidR="00BE670B" w:rsidRPr="0069469B" w:rsidRDefault="00BE670B">
      <w:pPr>
        <w:rPr>
          <w:b/>
          <w:sz w:val="28"/>
          <w:szCs w:val="28"/>
        </w:rPr>
      </w:pPr>
    </w:p>
    <w:p w:rsidR="00F83597" w:rsidRPr="0069469B" w:rsidRDefault="00BE670B" w:rsidP="00F83597">
      <w:pPr>
        <w:outlineLvl w:val="0"/>
        <w:rPr>
          <w:sz w:val="28"/>
          <w:szCs w:val="28"/>
        </w:rPr>
      </w:pPr>
      <w:r w:rsidRPr="0069469B">
        <w:rPr>
          <w:sz w:val="28"/>
          <w:szCs w:val="28"/>
        </w:rPr>
        <w:t>Datum:</w:t>
      </w:r>
      <w:r w:rsidR="0069469B" w:rsidRPr="0069469B">
        <w:rPr>
          <w:sz w:val="28"/>
          <w:szCs w:val="28"/>
        </w:rPr>
        <w:t xml:space="preserve"> </w:t>
      </w:r>
      <w:r w:rsidRPr="0069469B">
        <w:rPr>
          <w:sz w:val="28"/>
          <w:szCs w:val="28"/>
        </w:rPr>
        <w:tab/>
      </w:r>
      <w:r w:rsidR="0069469B" w:rsidRPr="0069469B">
        <w:rPr>
          <w:sz w:val="28"/>
          <w:szCs w:val="28"/>
        </w:rPr>
        <w:tab/>
      </w:r>
      <w:proofErr w:type="gramStart"/>
      <w:r w:rsidRPr="0069469B">
        <w:rPr>
          <w:sz w:val="28"/>
          <w:szCs w:val="28"/>
        </w:rPr>
        <w:t>Unterschrift:........................................................</w:t>
      </w:r>
      <w:proofErr w:type="gramEnd"/>
    </w:p>
    <w:p w:rsidR="008A1DA6" w:rsidRPr="000A6DD7" w:rsidRDefault="008A1DA6" w:rsidP="00F83597">
      <w:pPr>
        <w:outlineLvl w:val="0"/>
        <w:rPr>
          <w:sz w:val="36"/>
          <w:szCs w:val="28"/>
        </w:rPr>
      </w:pPr>
    </w:p>
    <w:p w:rsidR="008A1DA6" w:rsidRDefault="0069469B" w:rsidP="00F83597">
      <w:pPr>
        <w:outlineLvl w:val="0"/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Thema genehmigt durch den Studiengang</w:t>
      </w:r>
      <w:r>
        <w:rPr>
          <w:b/>
          <w:sz w:val="28"/>
          <w:szCs w:val="28"/>
        </w:rPr>
        <w:t>:</w:t>
      </w:r>
    </w:p>
    <w:p w:rsidR="0069469B" w:rsidRPr="0069469B" w:rsidRDefault="0069469B" w:rsidP="00F83597">
      <w:pPr>
        <w:outlineLvl w:val="0"/>
        <w:rPr>
          <w:b/>
          <w:sz w:val="28"/>
          <w:szCs w:val="28"/>
        </w:rPr>
      </w:pPr>
    </w:p>
    <w:p w:rsidR="0069469B" w:rsidRPr="0069469B" w:rsidRDefault="0069469B" w:rsidP="0069469B">
      <w:pPr>
        <w:outlineLvl w:val="0"/>
        <w:rPr>
          <w:sz w:val="28"/>
          <w:szCs w:val="28"/>
        </w:rPr>
      </w:pPr>
      <w:r w:rsidRPr="0069469B">
        <w:rPr>
          <w:sz w:val="28"/>
          <w:szCs w:val="28"/>
        </w:rPr>
        <w:t xml:space="preserve">Datum: </w:t>
      </w:r>
      <w:r w:rsidRPr="0069469B">
        <w:rPr>
          <w:sz w:val="28"/>
          <w:szCs w:val="28"/>
        </w:rPr>
        <w:tab/>
      </w:r>
      <w:r w:rsidRPr="0069469B">
        <w:rPr>
          <w:sz w:val="28"/>
          <w:szCs w:val="28"/>
        </w:rPr>
        <w:tab/>
      </w:r>
      <w:proofErr w:type="gramStart"/>
      <w:r w:rsidRPr="0069469B">
        <w:rPr>
          <w:sz w:val="28"/>
          <w:szCs w:val="28"/>
        </w:rPr>
        <w:t>Unterschrift:........................................................</w:t>
      </w:r>
      <w:proofErr w:type="gramEnd"/>
    </w:p>
    <w:p w:rsidR="008244C0" w:rsidRPr="0069469B" w:rsidRDefault="008244C0" w:rsidP="00F83597">
      <w:pPr>
        <w:outlineLvl w:val="0"/>
        <w:rPr>
          <w:i/>
          <w:sz w:val="28"/>
          <w:szCs w:val="28"/>
        </w:rPr>
      </w:pPr>
    </w:p>
    <w:p w:rsidR="00995494" w:rsidRPr="0069469B" w:rsidRDefault="0069469B" w:rsidP="0069469B">
      <w:pPr>
        <w:outlineLvl w:val="0"/>
        <w:rPr>
          <w:b/>
          <w:sz w:val="28"/>
          <w:szCs w:val="28"/>
        </w:rPr>
      </w:pPr>
      <w:r w:rsidRPr="0069469B">
        <w:rPr>
          <w:i/>
          <w:sz w:val="28"/>
          <w:szCs w:val="28"/>
        </w:rPr>
        <w:br w:type="page"/>
      </w:r>
      <w:r w:rsidR="004D35F6" w:rsidRPr="0069469B">
        <w:rPr>
          <w:b/>
          <w:sz w:val="28"/>
          <w:szCs w:val="28"/>
        </w:rPr>
        <w:lastRenderedPageBreak/>
        <w:t xml:space="preserve">1. </w:t>
      </w:r>
      <w:r w:rsidR="00995494" w:rsidRPr="0069469B">
        <w:rPr>
          <w:b/>
          <w:sz w:val="28"/>
          <w:szCs w:val="28"/>
        </w:rPr>
        <w:t xml:space="preserve">Ausgangslage zu Beginn der </w:t>
      </w:r>
      <w:r w:rsidR="000A6DD7">
        <w:rPr>
          <w:b/>
          <w:sz w:val="28"/>
          <w:szCs w:val="28"/>
        </w:rPr>
        <w:t>Arbeit</w:t>
      </w:r>
    </w:p>
    <w:p w:rsidR="004D35F6" w:rsidRPr="0069469B" w:rsidRDefault="004D35F6" w:rsidP="004D35F6">
      <w:pPr>
        <w:rPr>
          <w:sz w:val="28"/>
          <w:szCs w:val="28"/>
        </w:rPr>
      </w:pPr>
    </w:p>
    <w:p w:rsidR="00F47C8B" w:rsidRPr="0069469B" w:rsidRDefault="0069469B" w:rsidP="004D35F6">
      <w:pPr>
        <w:rPr>
          <w:sz w:val="28"/>
          <w:szCs w:val="28"/>
        </w:rPr>
      </w:pPr>
      <w:r w:rsidRPr="0069469B">
        <w:rPr>
          <w:sz w:val="28"/>
          <w:szCs w:val="28"/>
        </w:rPr>
        <w:t>&lt;Bitte befüllen&gt;</w:t>
      </w:r>
      <w:r w:rsidRPr="0069469B">
        <w:rPr>
          <w:sz w:val="28"/>
          <w:szCs w:val="28"/>
        </w:rPr>
        <w:br/>
      </w:r>
    </w:p>
    <w:p w:rsidR="00F47C8B" w:rsidRPr="0069469B" w:rsidRDefault="00F47C8B" w:rsidP="004D35F6">
      <w:pPr>
        <w:rPr>
          <w:sz w:val="28"/>
          <w:szCs w:val="28"/>
        </w:rPr>
      </w:pPr>
    </w:p>
    <w:p w:rsidR="004D35F6" w:rsidRPr="0069469B" w:rsidRDefault="004D35F6" w:rsidP="004D35F6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2. Genaue Problemstellung</w:t>
      </w:r>
    </w:p>
    <w:p w:rsidR="00F47C8B" w:rsidRPr="0069469B" w:rsidRDefault="00F47C8B" w:rsidP="004D35F6">
      <w:pPr>
        <w:rPr>
          <w:b/>
          <w:sz w:val="28"/>
          <w:szCs w:val="28"/>
        </w:rPr>
      </w:pPr>
    </w:p>
    <w:p w:rsidR="0069469B" w:rsidRPr="0069469B" w:rsidRDefault="0069469B" w:rsidP="0069469B">
      <w:pPr>
        <w:rPr>
          <w:sz w:val="28"/>
          <w:szCs w:val="28"/>
        </w:rPr>
      </w:pPr>
      <w:r w:rsidRPr="0069469B">
        <w:rPr>
          <w:sz w:val="28"/>
          <w:szCs w:val="28"/>
        </w:rPr>
        <w:t>&lt;Bitte befüllen&gt;</w:t>
      </w:r>
    </w:p>
    <w:p w:rsidR="00F47C8B" w:rsidRPr="0069469B" w:rsidRDefault="00F47C8B" w:rsidP="004D35F6">
      <w:pPr>
        <w:rPr>
          <w:b/>
          <w:sz w:val="28"/>
          <w:szCs w:val="28"/>
        </w:rPr>
      </w:pPr>
    </w:p>
    <w:p w:rsidR="00F47C8B" w:rsidRPr="0069469B" w:rsidRDefault="00F47C8B" w:rsidP="004D35F6">
      <w:pPr>
        <w:rPr>
          <w:b/>
          <w:sz w:val="28"/>
          <w:szCs w:val="28"/>
        </w:rPr>
      </w:pPr>
    </w:p>
    <w:p w:rsidR="00CA4EBF" w:rsidRPr="0069469B" w:rsidRDefault="00DA15A3" w:rsidP="00CA4EBF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3. Forschungs-/Untersuchungsfrage(n)</w:t>
      </w:r>
    </w:p>
    <w:p w:rsidR="00DA15A3" w:rsidRPr="0069469B" w:rsidRDefault="00DA15A3" w:rsidP="004D35F6">
      <w:pPr>
        <w:rPr>
          <w:sz w:val="28"/>
          <w:szCs w:val="28"/>
        </w:rPr>
      </w:pPr>
    </w:p>
    <w:p w:rsidR="0069469B" w:rsidRPr="0069469B" w:rsidRDefault="0069469B" w:rsidP="0069469B">
      <w:pPr>
        <w:rPr>
          <w:sz w:val="28"/>
          <w:szCs w:val="28"/>
        </w:rPr>
      </w:pPr>
      <w:r w:rsidRPr="0069469B">
        <w:rPr>
          <w:sz w:val="28"/>
          <w:szCs w:val="28"/>
        </w:rPr>
        <w:t>&lt;Bitte befüllen&gt;</w:t>
      </w:r>
    </w:p>
    <w:p w:rsidR="00F47C8B" w:rsidRPr="0069469B" w:rsidRDefault="00F47C8B" w:rsidP="004D35F6">
      <w:pPr>
        <w:rPr>
          <w:sz w:val="28"/>
          <w:szCs w:val="28"/>
        </w:rPr>
      </w:pPr>
    </w:p>
    <w:p w:rsidR="00F47C8B" w:rsidRPr="0069469B" w:rsidRDefault="00F47C8B" w:rsidP="004D35F6">
      <w:pPr>
        <w:rPr>
          <w:sz w:val="28"/>
          <w:szCs w:val="28"/>
        </w:rPr>
      </w:pPr>
    </w:p>
    <w:p w:rsidR="00DA15A3" w:rsidRPr="0069469B" w:rsidRDefault="00DA15A3" w:rsidP="004D35F6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4. Ziele der Arbeit einschließlich Unterziele</w:t>
      </w:r>
    </w:p>
    <w:p w:rsidR="00F34037" w:rsidRPr="0069469B" w:rsidRDefault="00F34037" w:rsidP="004D35F6">
      <w:pPr>
        <w:rPr>
          <w:sz w:val="28"/>
          <w:szCs w:val="28"/>
        </w:rPr>
      </w:pPr>
    </w:p>
    <w:p w:rsidR="0069469B" w:rsidRPr="0069469B" w:rsidRDefault="0069469B" w:rsidP="0069469B">
      <w:pPr>
        <w:rPr>
          <w:sz w:val="28"/>
          <w:szCs w:val="28"/>
        </w:rPr>
      </w:pPr>
      <w:r w:rsidRPr="0069469B">
        <w:rPr>
          <w:sz w:val="28"/>
          <w:szCs w:val="28"/>
        </w:rPr>
        <w:t>&lt;Bitte befüllen&gt;</w:t>
      </w:r>
    </w:p>
    <w:p w:rsidR="00F47C8B" w:rsidRPr="0069469B" w:rsidRDefault="00F47C8B" w:rsidP="004D35F6">
      <w:pPr>
        <w:rPr>
          <w:sz w:val="28"/>
          <w:szCs w:val="28"/>
        </w:rPr>
      </w:pPr>
    </w:p>
    <w:p w:rsidR="00F47C8B" w:rsidRPr="0069469B" w:rsidRDefault="00F47C8B" w:rsidP="004D35F6">
      <w:pPr>
        <w:rPr>
          <w:sz w:val="28"/>
          <w:szCs w:val="28"/>
        </w:rPr>
      </w:pPr>
    </w:p>
    <w:p w:rsidR="00F34037" w:rsidRPr="0069469B" w:rsidRDefault="00F34037" w:rsidP="004D35F6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5. Aufbau der Bachelorarbeit/Gliederungsentwurf</w:t>
      </w:r>
    </w:p>
    <w:p w:rsidR="00634ACB" w:rsidRPr="0069469B" w:rsidRDefault="00634ACB" w:rsidP="004D35F6">
      <w:pPr>
        <w:rPr>
          <w:sz w:val="28"/>
          <w:szCs w:val="28"/>
        </w:rPr>
      </w:pPr>
    </w:p>
    <w:p w:rsidR="0069469B" w:rsidRPr="0069469B" w:rsidRDefault="0069469B" w:rsidP="0069469B">
      <w:pPr>
        <w:rPr>
          <w:sz w:val="28"/>
          <w:szCs w:val="28"/>
        </w:rPr>
      </w:pPr>
      <w:r w:rsidRPr="0069469B">
        <w:rPr>
          <w:sz w:val="28"/>
          <w:szCs w:val="28"/>
        </w:rPr>
        <w:t>&lt;Bitte befüllen&gt;</w:t>
      </w:r>
    </w:p>
    <w:p w:rsidR="00F47C8B" w:rsidRPr="0069469B" w:rsidRDefault="00F47C8B" w:rsidP="004D35F6">
      <w:pPr>
        <w:rPr>
          <w:sz w:val="28"/>
          <w:szCs w:val="28"/>
        </w:rPr>
      </w:pPr>
    </w:p>
    <w:p w:rsidR="00F34037" w:rsidRPr="0069469B" w:rsidRDefault="00F34037" w:rsidP="004D35F6">
      <w:pPr>
        <w:rPr>
          <w:sz w:val="28"/>
          <w:szCs w:val="28"/>
        </w:rPr>
      </w:pPr>
    </w:p>
    <w:p w:rsidR="00F34037" w:rsidRPr="0069469B" w:rsidRDefault="00F34037" w:rsidP="004D35F6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6</w:t>
      </w:r>
      <w:bookmarkStart w:id="0" w:name="_GoBack"/>
      <w:bookmarkEnd w:id="0"/>
      <w:r w:rsidRPr="0069469B">
        <w:rPr>
          <w:b/>
          <w:sz w:val="28"/>
          <w:szCs w:val="28"/>
        </w:rPr>
        <w:t>. Methodeneinsatz</w:t>
      </w:r>
    </w:p>
    <w:p w:rsidR="005861E5" w:rsidRDefault="005861E5" w:rsidP="004D35F6">
      <w:pPr>
        <w:rPr>
          <w:b/>
          <w:sz w:val="28"/>
          <w:szCs w:val="28"/>
        </w:rPr>
      </w:pPr>
    </w:p>
    <w:p w:rsidR="00976394" w:rsidRDefault="00976394" w:rsidP="00976394">
      <w:pPr>
        <w:numPr>
          <w:ilvl w:val="0"/>
          <w:numId w:val="6"/>
        </w:numPr>
        <w:rPr>
          <w:b/>
          <w:sz w:val="28"/>
          <w:szCs w:val="28"/>
        </w:rPr>
      </w:pPr>
      <w:r>
        <w:rPr>
          <w:sz w:val="28"/>
          <w:szCs w:val="28"/>
        </w:rPr>
        <w:t>Forschungsmethode: &lt;Bitte befüllen&gt;</w:t>
      </w:r>
    </w:p>
    <w:p w:rsidR="005861E5" w:rsidRDefault="007E4DE3" w:rsidP="007E4DE3">
      <w:pPr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Herangehensweise: </w:t>
      </w:r>
      <w:r w:rsidR="005861E5" w:rsidRPr="0069469B">
        <w:rPr>
          <w:sz w:val="28"/>
          <w:szCs w:val="28"/>
        </w:rPr>
        <w:t>&lt;Bitte befüllen&gt;</w:t>
      </w:r>
    </w:p>
    <w:p w:rsidR="007E4DE3" w:rsidRPr="0069469B" w:rsidRDefault="007E4DE3" w:rsidP="007E4DE3">
      <w:pPr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Kategorien: </w:t>
      </w:r>
      <w:r w:rsidRPr="0069469B">
        <w:rPr>
          <w:sz w:val="28"/>
          <w:szCs w:val="28"/>
        </w:rPr>
        <w:t>&lt;Bitte befüllen&gt;</w:t>
      </w:r>
    </w:p>
    <w:p w:rsidR="00F47C8B" w:rsidRPr="0069469B" w:rsidRDefault="00F47C8B" w:rsidP="004D35F6">
      <w:pPr>
        <w:rPr>
          <w:b/>
          <w:sz w:val="28"/>
          <w:szCs w:val="28"/>
        </w:rPr>
      </w:pPr>
    </w:p>
    <w:p w:rsidR="00F34037" w:rsidRPr="0069469B" w:rsidRDefault="00F34037" w:rsidP="004D35F6">
      <w:pPr>
        <w:rPr>
          <w:b/>
          <w:sz w:val="28"/>
          <w:szCs w:val="28"/>
        </w:rPr>
      </w:pPr>
      <w:r w:rsidRPr="0069469B">
        <w:rPr>
          <w:b/>
          <w:sz w:val="28"/>
          <w:szCs w:val="28"/>
        </w:rPr>
        <w:t>7. Hinweise auf Quellen</w:t>
      </w:r>
    </w:p>
    <w:p w:rsidR="0069469B" w:rsidRPr="0069469B" w:rsidRDefault="0069469B" w:rsidP="0069469B">
      <w:pPr>
        <w:rPr>
          <w:sz w:val="28"/>
          <w:szCs w:val="28"/>
        </w:rPr>
      </w:pPr>
      <w:r w:rsidRPr="0069469B">
        <w:rPr>
          <w:sz w:val="28"/>
          <w:szCs w:val="28"/>
        </w:rPr>
        <w:br/>
        <w:t>&lt;Bitte befüllen&gt;</w:t>
      </w:r>
    </w:p>
    <w:p w:rsidR="001A574D" w:rsidRPr="0069469B" w:rsidRDefault="001A574D" w:rsidP="004D35F6">
      <w:pPr>
        <w:rPr>
          <w:b/>
          <w:sz w:val="28"/>
          <w:szCs w:val="28"/>
        </w:rPr>
      </w:pPr>
    </w:p>
    <w:p w:rsidR="00BB28E5" w:rsidRPr="0069469B" w:rsidRDefault="00BB28E5" w:rsidP="0076784C">
      <w:pPr>
        <w:rPr>
          <w:sz w:val="28"/>
          <w:szCs w:val="28"/>
        </w:rPr>
      </w:pPr>
    </w:p>
    <w:p w:rsidR="00634ACB" w:rsidRPr="0069469B" w:rsidRDefault="00634ACB" w:rsidP="0076784C">
      <w:pPr>
        <w:rPr>
          <w:sz w:val="28"/>
          <w:szCs w:val="28"/>
        </w:rPr>
      </w:pPr>
    </w:p>
    <w:p w:rsidR="00634ACB" w:rsidRPr="0069469B" w:rsidRDefault="00634ACB" w:rsidP="0076784C">
      <w:pPr>
        <w:rPr>
          <w:sz w:val="24"/>
          <w:szCs w:val="28"/>
        </w:rPr>
      </w:pPr>
    </w:p>
    <w:p w:rsidR="00BB28E5" w:rsidRPr="00CA7C56" w:rsidRDefault="00BB28E5" w:rsidP="00BB28E5">
      <w:pPr>
        <w:rPr>
          <w:i/>
          <w:sz w:val="28"/>
          <w:szCs w:val="28"/>
        </w:rPr>
      </w:pPr>
      <w:r w:rsidRPr="00CA7C56">
        <w:rPr>
          <w:i/>
          <w:sz w:val="28"/>
          <w:szCs w:val="28"/>
        </w:rPr>
        <w:t xml:space="preserve"> </w:t>
      </w:r>
    </w:p>
    <w:p w:rsidR="00BB28E5" w:rsidRDefault="00BB28E5" w:rsidP="0076784C">
      <w:pPr>
        <w:rPr>
          <w:sz w:val="28"/>
          <w:szCs w:val="28"/>
        </w:rPr>
      </w:pPr>
    </w:p>
    <w:sectPr w:rsidR="00BB28E5" w:rsidSect="0069469B">
      <w:headerReference w:type="default" r:id="rId8"/>
      <w:pgSz w:w="11906" w:h="16838"/>
      <w:pgMar w:top="600" w:right="1417" w:bottom="600" w:left="1417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6615" w:rsidRDefault="00CA6615" w:rsidP="003358AF">
      <w:r>
        <w:separator/>
      </w:r>
    </w:p>
  </w:endnote>
  <w:endnote w:type="continuationSeparator" w:id="0">
    <w:p w:rsidR="00CA6615" w:rsidRDefault="00CA6615" w:rsidP="0033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6615" w:rsidRDefault="00CA6615" w:rsidP="003358AF">
      <w:r>
        <w:separator/>
      </w:r>
    </w:p>
  </w:footnote>
  <w:footnote w:type="continuationSeparator" w:id="0">
    <w:p w:rsidR="00CA6615" w:rsidRDefault="00CA6615" w:rsidP="003358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469B" w:rsidRDefault="0069469B">
    <w:pPr>
      <w:pStyle w:val="Kopfzeile"/>
      <w:jc w:val="center"/>
    </w:pPr>
    <w:r>
      <w:fldChar w:fldCharType="begin"/>
    </w:r>
    <w:r>
      <w:instrText>PAGE   \* MERGEFORMAT</w:instrText>
    </w:r>
    <w:r>
      <w:fldChar w:fldCharType="separate"/>
    </w:r>
    <w:r w:rsidR="00FE57DB">
      <w:rPr>
        <w:noProof/>
      </w:rPr>
      <w:t>2</w:t>
    </w:r>
    <w:r>
      <w:fldChar w:fldCharType="end"/>
    </w:r>
  </w:p>
  <w:p w:rsidR="0069469B" w:rsidRDefault="0069469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40934"/>
    <w:multiLevelType w:val="hybridMultilevel"/>
    <w:tmpl w:val="25B6022A"/>
    <w:lvl w:ilvl="0" w:tplc="6794390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247BD"/>
    <w:multiLevelType w:val="hybridMultilevel"/>
    <w:tmpl w:val="1EEEF7AA"/>
    <w:lvl w:ilvl="0" w:tplc="6652E0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577C3"/>
    <w:multiLevelType w:val="hybridMultilevel"/>
    <w:tmpl w:val="1D80F98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350BD"/>
    <w:multiLevelType w:val="hybridMultilevel"/>
    <w:tmpl w:val="726ADC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BB667A"/>
    <w:multiLevelType w:val="hybridMultilevel"/>
    <w:tmpl w:val="A02A115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547E3B44"/>
    <w:multiLevelType w:val="hybridMultilevel"/>
    <w:tmpl w:val="1E38BB1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DQ3NDAyMTc1M7VQ0lEKTi0uzszPAykwrAUAFvI1ISwAAAA="/>
  </w:docVars>
  <w:rsids>
    <w:rsidRoot w:val="00DB6093"/>
    <w:rsid w:val="000A6DD7"/>
    <w:rsid w:val="00113AA9"/>
    <w:rsid w:val="0018087C"/>
    <w:rsid w:val="001A172D"/>
    <w:rsid w:val="001A574D"/>
    <w:rsid w:val="002570FB"/>
    <w:rsid w:val="00283995"/>
    <w:rsid w:val="002A2102"/>
    <w:rsid w:val="002B70F7"/>
    <w:rsid w:val="002F0507"/>
    <w:rsid w:val="00307517"/>
    <w:rsid w:val="003143FB"/>
    <w:rsid w:val="003358AF"/>
    <w:rsid w:val="003A0958"/>
    <w:rsid w:val="0040611A"/>
    <w:rsid w:val="004379CF"/>
    <w:rsid w:val="00466C7E"/>
    <w:rsid w:val="004867A1"/>
    <w:rsid w:val="004A136E"/>
    <w:rsid w:val="004D35F6"/>
    <w:rsid w:val="004D43DB"/>
    <w:rsid w:val="004E6763"/>
    <w:rsid w:val="004F0ABF"/>
    <w:rsid w:val="005100BA"/>
    <w:rsid w:val="00516763"/>
    <w:rsid w:val="00521AC4"/>
    <w:rsid w:val="00533BCA"/>
    <w:rsid w:val="00581ED5"/>
    <w:rsid w:val="005861E5"/>
    <w:rsid w:val="005900BE"/>
    <w:rsid w:val="005A4FAC"/>
    <w:rsid w:val="005D0B69"/>
    <w:rsid w:val="00627EBA"/>
    <w:rsid w:val="00634ACB"/>
    <w:rsid w:val="0064683F"/>
    <w:rsid w:val="0069469B"/>
    <w:rsid w:val="00696D9C"/>
    <w:rsid w:val="006A52B5"/>
    <w:rsid w:val="00727708"/>
    <w:rsid w:val="0074430B"/>
    <w:rsid w:val="0076784C"/>
    <w:rsid w:val="007A1848"/>
    <w:rsid w:val="007A2672"/>
    <w:rsid w:val="007A4835"/>
    <w:rsid w:val="007D654C"/>
    <w:rsid w:val="007E4DE3"/>
    <w:rsid w:val="007E6344"/>
    <w:rsid w:val="0080731A"/>
    <w:rsid w:val="008124F9"/>
    <w:rsid w:val="008244C0"/>
    <w:rsid w:val="008365D2"/>
    <w:rsid w:val="008A1DA6"/>
    <w:rsid w:val="008E31A4"/>
    <w:rsid w:val="008E492C"/>
    <w:rsid w:val="00922551"/>
    <w:rsid w:val="00934E0E"/>
    <w:rsid w:val="00964812"/>
    <w:rsid w:val="00972E8C"/>
    <w:rsid w:val="00976394"/>
    <w:rsid w:val="00995114"/>
    <w:rsid w:val="00995494"/>
    <w:rsid w:val="009F2E85"/>
    <w:rsid w:val="009F678E"/>
    <w:rsid w:val="00A0085A"/>
    <w:rsid w:val="00A44417"/>
    <w:rsid w:val="00AB118D"/>
    <w:rsid w:val="00AE5388"/>
    <w:rsid w:val="00AE5EF5"/>
    <w:rsid w:val="00AF098C"/>
    <w:rsid w:val="00AF6272"/>
    <w:rsid w:val="00B04BCD"/>
    <w:rsid w:val="00B30C9C"/>
    <w:rsid w:val="00B855A3"/>
    <w:rsid w:val="00BB28E5"/>
    <w:rsid w:val="00BE48A7"/>
    <w:rsid w:val="00BE670B"/>
    <w:rsid w:val="00C37A76"/>
    <w:rsid w:val="00C7352B"/>
    <w:rsid w:val="00CA4EBF"/>
    <w:rsid w:val="00CA5A61"/>
    <w:rsid w:val="00CA6615"/>
    <w:rsid w:val="00CA6F33"/>
    <w:rsid w:val="00CA7C56"/>
    <w:rsid w:val="00D1318E"/>
    <w:rsid w:val="00D96C70"/>
    <w:rsid w:val="00DA15A3"/>
    <w:rsid w:val="00DB6093"/>
    <w:rsid w:val="00DD4C21"/>
    <w:rsid w:val="00DF380F"/>
    <w:rsid w:val="00E579E9"/>
    <w:rsid w:val="00F22E63"/>
    <w:rsid w:val="00F34037"/>
    <w:rsid w:val="00F41774"/>
    <w:rsid w:val="00F47C8B"/>
    <w:rsid w:val="00F50D2F"/>
    <w:rsid w:val="00F536B3"/>
    <w:rsid w:val="00F83597"/>
    <w:rsid w:val="00FB4F6C"/>
    <w:rsid w:val="00FE5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ED05A1"/>
  <w15:chartTrackingRefBased/>
  <w15:docId w15:val="{22B1E940-70CD-49C8-A536-D8EFEC383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Pr>
      <w:lang w:val="de-DE"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Dokumentstruktur">
    <w:name w:val="Document Map"/>
    <w:basedOn w:val="Standard"/>
    <w:semiHidden/>
    <w:rsid w:val="002A2102"/>
    <w:pPr>
      <w:shd w:val="clear" w:color="auto" w:fill="000080"/>
    </w:pPr>
    <w:rPr>
      <w:rFonts w:ascii="Tahoma" w:hAnsi="Tahoma" w:cs="Tahoma"/>
    </w:rPr>
  </w:style>
  <w:style w:type="paragraph" w:styleId="Sprechblasentext">
    <w:name w:val="Balloon Text"/>
    <w:basedOn w:val="Standard"/>
    <w:semiHidden/>
    <w:rsid w:val="00283995"/>
    <w:rPr>
      <w:rFonts w:ascii="Tahoma" w:hAnsi="Tahoma" w:cs="Tahoma"/>
      <w:sz w:val="16"/>
      <w:szCs w:val="16"/>
    </w:rPr>
  </w:style>
  <w:style w:type="character" w:styleId="Hyperlink">
    <w:name w:val="Hyperlink"/>
    <w:rsid w:val="0076784C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rsid w:val="003358A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358AF"/>
  </w:style>
  <w:style w:type="paragraph" w:styleId="Fuzeile">
    <w:name w:val="footer"/>
    <w:basedOn w:val="Standard"/>
    <w:link w:val="FuzeileZchn"/>
    <w:uiPriority w:val="99"/>
    <w:rsid w:val="003358A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358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29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______________________________________________	KW94SP</vt:lpstr>
      <vt:lpstr>______________________________________________	KW94SP</vt:lpstr>
    </vt:vector>
  </TitlesOfParts>
  <Company>Berufsakademie Karlsruhe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	KW94SP</dc:title>
  <dc:subject/>
  <dc:creator>Andrea Beetz</dc:creator>
  <cp:keywords/>
  <cp:lastModifiedBy>Giurgiu, Marco (IFSS)</cp:lastModifiedBy>
  <cp:revision>8</cp:revision>
  <cp:lastPrinted>2014-02-17T11:16:00Z</cp:lastPrinted>
  <dcterms:created xsi:type="dcterms:W3CDTF">2017-03-07T11:40:00Z</dcterms:created>
  <dcterms:modified xsi:type="dcterms:W3CDTF">2022-04-02T14:03:00Z</dcterms:modified>
</cp:coreProperties>
</file>